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4C39571" w:rsidR="007B30B2" w:rsidRPr="00E13B10" w:rsidRDefault="00C337BE"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3T00:00:00Z">
                  <w:dateFormat w:val="M/d/yyyy"/>
                  <w:lid w:val="en-US"/>
                  <w:storeMappedDataAs w:val="dateTime"/>
                  <w:calendar w:val="gregorian"/>
                </w:date>
              </w:sdtPr>
              <w:sdtEndPr/>
              <w:sdtContent>
                <w:ins w:id="0" w:author="Mandy Luanne Wallace" w:date="2021-09-03T10:19:00Z">
                  <w:r w:rsidR="005E701B">
                    <w:rPr>
                      <w:rFonts w:cstheme="minorHAnsi"/>
                      <w:color w:val="0D0D0D" w:themeColor="text1" w:themeTint="F2"/>
                    </w:rPr>
                    <w:t>9/3/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324FB9F7" w:rsidR="00C9081D" w:rsidRDefault="005E701B">
                <w:pPr>
                  <w:rPr>
                    <w:rFonts w:cstheme="minorHAnsi"/>
                    <w:color w:val="0D0D0D" w:themeColor="text1" w:themeTint="F2"/>
                  </w:rPr>
                </w:pPr>
                <w:ins w:id="1" w:author="Mandy Luanne Wallace" w:date="2021-09-03T10:19:00Z">
                  <w:r>
                    <w:rPr>
                      <w:rFonts w:cstheme="minorHAnsi"/>
                      <w:color w:val="0D0D0D" w:themeColor="text1" w:themeTint="F2"/>
                    </w:rPr>
                    <w:t>Internship</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73264CD7" w:rsidR="007B30B2" w:rsidRPr="00E13B10" w:rsidRDefault="005E701B">
                <w:pPr>
                  <w:rPr>
                    <w:rFonts w:cstheme="minorHAnsi"/>
                    <w:color w:val="0D0D0D" w:themeColor="text1" w:themeTint="F2"/>
                  </w:rPr>
                </w:pPr>
                <w:ins w:id="2" w:author="Mandy Luanne Wallace" w:date="2021-09-03T10:20:00Z">
                  <w:r>
                    <w:rPr>
                      <w:rFonts w:cstheme="minorHAnsi"/>
                      <w:color w:val="0D0D0D" w:themeColor="text1" w:themeTint="F2"/>
                    </w:rPr>
                    <w:t>Surgery</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28DBBFF7" w:rsidR="00153584" w:rsidRDefault="005E701B">
                <w:pPr>
                  <w:rPr>
                    <w:rFonts w:cstheme="minorHAnsi"/>
                    <w:color w:val="0D0D0D" w:themeColor="text1" w:themeTint="F2"/>
                  </w:rPr>
                </w:pPr>
                <w:ins w:id="3" w:author="Mandy Luanne Wallace" w:date="2021-09-03T10:20:00Z">
                  <w:r>
                    <w:rPr>
                      <w:rFonts w:cstheme="minorHAnsi"/>
                      <w:color w:val="0D0D0D" w:themeColor="text1" w:themeTint="F2"/>
                    </w:rPr>
                    <w:t>1</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5B8C3590" w:rsidR="000A7B42" w:rsidRDefault="005E701B" w:rsidP="000A7B42">
                <w:pPr>
                  <w:rPr>
                    <w:rFonts w:cstheme="minorHAnsi"/>
                    <w:color w:val="0D0D0D" w:themeColor="text1" w:themeTint="F2"/>
                  </w:rPr>
                </w:pPr>
                <w:ins w:id="4" w:author="Mandy Luanne Wallace" w:date="2021-09-03T10:20:00Z">
                  <w:r>
                    <w:rPr>
                      <w:rFonts w:cstheme="minorHAnsi"/>
                      <w:color w:val="0D0D0D" w:themeColor="text1" w:themeTint="F2"/>
                    </w:rPr>
                    <w:t>VIRMP</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dtPr>
          <w:sdtEndPr/>
          <w:sdtContent>
            <w:tc>
              <w:tcPr>
                <w:tcW w:w="6745" w:type="dxa"/>
                <w:gridSpan w:val="3"/>
              </w:tcPr>
              <w:p w14:paraId="7B1AD1C7" w14:textId="6AE1428D" w:rsidR="000A7B42" w:rsidRDefault="005E701B" w:rsidP="00946337">
                <w:pPr>
                  <w:rPr>
                    <w:rFonts w:cstheme="minorHAnsi"/>
                    <w:color w:val="0D0D0D" w:themeColor="text1" w:themeTint="F2"/>
                  </w:rPr>
                </w:pPr>
                <w:ins w:id="5" w:author="Mandy Luanne Wallace" w:date="2021-09-03T16:18:00Z">
                  <w:r>
                    <w:rPr>
                      <w:rFonts w:cstheme="minorHAnsi"/>
                      <w:color w:val="0D0D0D" w:themeColor="text1" w:themeTint="F2"/>
                    </w:rPr>
                    <w:t>We do not accept international candidates for this position. Candidates must be a United States citizen and a graduate of an AVMA accredited</w:t>
                  </w:r>
                </w:ins>
                <w:ins w:id="6" w:author="Mandy Luanne Wallace" w:date="2021-09-03T16:19:00Z">
                  <w:r>
                    <w:rPr>
                      <w:rFonts w:cstheme="minorHAnsi"/>
                      <w:color w:val="0D0D0D" w:themeColor="text1" w:themeTint="F2"/>
                    </w:rPr>
                    <w:t xml:space="preserve"> veterinary college. </w:t>
                  </w:r>
                </w:ins>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id w:val="790251945"/>
            <w:placeholder>
              <w:docPart w:val="DefaultPlaceholder_-1854013440"/>
            </w:placeholder>
            <w:text/>
          </w:sdtPr>
          <w:sdtEndPr/>
          <w:sdtContent>
            <w:tc>
              <w:tcPr>
                <w:tcW w:w="9350" w:type="dxa"/>
                <w:gridSpan w:val="4"/>
              </w:tcPr>
              <w:p w14:paraId="63938338" w14:textId="181B8AB6" w:rsidR="00E13B10" w:rsidRPr="00E13B10" w:rsidRDefault="005E701B" w:rsidP="005E701B">
                <w:pPr>
                  <w:rPr>
                    <w:rFonts w:cstheme="minorHAnsi"/>
                    <w:color w:val="0D0D0D" w:themeColor="text1" w:themeTint="F2"/>
                  </w:rPr>
                </w:pPr>
                <w:ins w:id="7" w:author="Mandy Luanne Wallace" w:date="2021-09-03T16:19:00Z">
                  <w:r w:rsidRPr="005E701B">
                    <w:t>The surgery internship at the University of Georgia is a one-year certificate program designed to provide an immersi</w:t>
                  </w:r>
                </w:ins>
                <w:ins w:id="8" w:author="Mandy Luanne Wallace" w:date="2021-09-13T13:42:00Z">
                  <w:r w:rsidR="005C1235">
                    <w:t>ve</w:t>
                  </w:r>
                </w:ins>
                <w:ins w:id="9" w:author="Mandy Luanne Wallace" w:date="2021-09-03T16:19:00Z">
                  <w:r w:rsidRPr="005E701B">
                    <w:t xml:space="preserve"> experience in small animal orthopedic and soft tissue surgery.  The program’s goals are to develop the intern’s expertise in small animal surgery, expose the intern to instructional experiences in teaching laboratories, develop the intern’s research acumen by mentoring them on a research project, and prepare the intern to be competitive for application to an ACVS residency program the year after the internship. Training is under the direction of </w:t>
                  </w:r>
                </w:ins>
                <w:ins w:id="10" w:author="Mandy Luanne Wallace" w:date="2021-09-03T16:21:00Z">
                  <w:r>
                    <w:t>s</w:t>
                  </w:r>
                </w:ins>
                <w:ins w:id="11" w:author="Mandy Luanne Wallace" w:date="2021-09-13T13:43:00Z">
                  <w:r w:rsidR="005C1235">
                    <w:t>even</w:t>
                  </w:r>
                </w:ins>
                <w:ins w:id="12" w:author="Mandy Luanne Wallace" w:date="2021-09-03T16:19:00Z">
                  <w:r w:rsidRPr="005E701B">
                    <w:t xml:space="preserve"> supervising and </w:t>
                  </w:r>
                </w:ins>
                <w:ins w:id="13" w:author="Mandy Luanne Wallace" w:date="2021-09-03T16:21:00Z">
                  <w:r>
                    <w:t>two</w:t>
                  </w:r>
                </w:ins>
                <w:ins w:id="14" w:author="Mandy Luanne Wallace" w:date="2021-09-03T16:19:00Z">
                  <w:r w:rsidRPr="005E701B">
                    <w:t xml:space="preserve"> supporting Diplomates of the American College of Veterinary Surgeons. Interns will spend the majority of their year in the clinics rotating between soft tissue and orthopedic surgery. Interns will have primary case responsibility for hospitalized cases under supervision of faculty surgeons and surgical residents. While the intern may assist with surgical treatment of emergent cases, they will not have primary emergency duty; however, they will be assigned certain days to be on call when on clinical service to assist residents with after-hours cases. Interns will be expected to assist in teaching surgical laboratories in the fall and spring for second- and third-year veterinary students. Interns are required to complete a research project during their internship. Faculty members take pride in their active involvement in the Veterinary Teaching Hospital when on duty. Clinical rotations are assigned in three-week blocks.</w:t>
                  </w:r>
                </w:ins>
                <w:ins w:id="15" w:author="Mandy Luanne Wallace" w:date="2021-09-03T16:20:00Z">
                  <w:r w:rsidRPr="005E701B">
                    <w:t xml:space="preserve"> You must be a United States citizen and graduate of an AVMA accredited veterinary colleges to be considered for this internship program.</w:t>
                  </w:r>
                </w:ins>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1C050FBB" w:rsidR="00E13B10" w:rsidRPr="00E13B10" w:rsidRDefault="005E701B">
                <w:pPr>
                  <w:rPr>
                    <w:rFonts w:cstheme="minorHAnsi"/>
                    <w:color w:val="0D0D0D" w:themeColor="text1" w:themeTint="F2"/>
                  </w:rPr>
                </w:pPr>
                <w:ins w:id="16" w:author="Mandy Luanne Wallace" w:date="2021-09-03T16:17:00Z">
                  <w:r>
                    <w:rPr>
                      <w:rFonts w:cstheme="minorHAnsi"/>
                      <w:color w:val="0D0D0D" w:themeColor="text1" w:themeTint="F2"/>
                    </w:rPr>
                    <w:t>Mandy Wallace</w:t>
                  </w:r>
                </w:ins>
                <w:ins w:id="17" w:author="Mandy Luanne Wallace" w:date="2021-09-03T16:20:00Z">
                  <w:r>
                    <w:rPr>
                      <w:rFonts w:cstheme="minorHAnsi"/>
                      <w:color w:val="0D0D0D" w:themeColor="text1" w:themeTint="F2"/>
                    </w:rPr>
                    <w:t>, DVM, MS, DACVS (Small Animal)</w:t>
                  </w:r>
                </w:ins>
                <w:ins w:id="18" w:author="Mandy Luanne Wallace" w:date="2021-09-03T16:17:00Z">
                  <w:r>
                    <w:rPr>
                      <w:rFonts w:cstheme="minorHAnsi"/>
                      <w:color w:val="0D0D0D" w:themeColor="text1" w:themeTint="F2"/>
                    </w:rPr>
                    <w:t>; Assistant Professor, Small Animal Surgery</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253CFB2B" w:rsidR="00E13B10" w:rsidRDefault="005E701B">
                <w:pPr>
                  <w:rPr>
                    <w:rFonts w:ascii="Verdana" w:hAnsi="Verdana"/>
                    <w:color w:val="3F3F3F"/>
                    <w:sz w:val="18"/>
                    <w:szCs w:val="18"/>
                    <w:shd w:val="clear" w:color="auto" w:fill="FFFFFF"/>
                  </w:rPr>
                </w:pPr>
                <w:ins w:id="19" w:author="Mandy Luanne Wallace" w:date="2021-09-03T16:17:00Z">
                  <w:r>
                    <w:rPr>
                      <w:rFonts w:ascii="Verdana" w:hAnsi="Verdana"/>
                      <w:color w:val="3F3F3F"/>
                      <w:sz w:val="18"/>
                      <w:szCs w:val="18"/>
                      <w:shd w:val="clear" w:color="auto" w:fill="FFFFFF"/>
                    </w:rPr>
                    <w:t>mandywl@uga.edu</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tc>
              <w:tcPr>
                <w:tcW w:w="6285" w:type="dxa"/>
              </w:tcPr>
              <w:p w14:paraId="6A475C2B" w14:textId="16B2C219" w:rsidR="00E13B10" w:rsidRDefault="005E701B">
                <w:pPr>
                  <w:rPr>
                    <w:rFonts w:ascii="Verdana" w:hAnsi="Verdana"/>
                    <w:color w:val="3F3F3F"/>
                    <w:sz w:val="18"/>
                    <w:szCs w:val="18"/>
                    <w:shd w:val="clear" w:color="auto" w:fill="FFFFFF"/>
                  </w:rPr>
                </w:pPr>
                <w:ins w:id="20" w:author="Mandy Luanne Wallace" w:date="2021-09-03T16:17:00Z">
                  <w:r>
                    <w:rPr>
                      <w:rFonts w:ascii="Verdana" w:hAnsi="Verdana"/>
                      <w:color w:val="3F3F3F"/>
                      <w:sz w:val="18"/>
                      <w:szCs w:val="18"/>
                      <w:shd w:val="clear" w:color="auto" w:fill="FFFFFF"/>
                    </w:rPr>
                    <w:t>706-</w:t>
                  </w:r>
                </w:ins>
                <w:ins w:id="21" w:author="Mandy Luanne Wallace" w:date="2021-09-03T16:18:00Z">
                  <w:r>
                    <w:rPr>
                      <w:rFonts w:ascii="Verdana" w:hAnsi="Verdana"/>
                      <w:color w:val="3F3F3F"/>
                      <w:sz w:val="18"/>
                      <w:szCs w:val="18"/>
                      <w:shd w:val="clear" w:color="auto" w:fill="FFFFFF"/>
                    </w:rPr>
                    <w:t>542-3221</w:t>
                  </w:r>
                </w:ins>
              </w:p>
            </w:tc>
          </w:sdtContent>
        </w:sdt>
      </w:tr>
      <w:tr w:rsidR="004978D3" w:rsidRPr="00E13B10" w14:paraId="3F9D80E6" w14:textId="77777777" w:rsidTr="00711C36">
        <w:trPr>
          <w:gridAfter w:val="1"/>
          <w:wAfter w:w="10" w:type="dxa"/>
          <w:trHeight w:val="2175"/>
        </w:trPr>
        <w:tc>
          <w:tcPr>
            <w:tcW w:w="9340" w:type="dxa"/>
            <w:gridSpan w:val="3"/>
          </w:tcPr>
          <w:p w14:paraId="0B7D0BBC" w14:textId="77777777" w:rsidR="00C337BE" w:rsidRPr="00220BE9" w:rsidRDefault="00C337BE" w:rsidP="00C337BE">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lastRenderedPageBreak/>
              <w:t>All Applicants</w:t>
            </w:r>
          </w:p>
          <w:p w14:paraId="5737D52E"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13FA3429" w14:textId="77777777" w:rsidR="00C337BE" w:rsidRPr="00220BE9" w:rsidRDefault="00C337BE" w:rsidP="00C337BE">
            <w:pPr>
              <w:rPr>
                <w:rFonts w:cstheme="minorHAnsi"/>
                <w:color w:val="0D0D0D" w:themeColor="text1" w:themeTint="F2"/>
                <w:shd w:val="clear" w:color="auto" w:fill="FFFFFF"/>
              </w:rPr>
            </w:pPr>
          </w:p>
          <w:p w14:paraId="00AFB256"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6F592B83"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4AE7291E" w14:textId="77777777" w:rsidR="00C337BE" w:rsidRPr="00220BE9" w:rsidRDefault="00C337BE" w:rsidP="00C337BE">
            <w:pPr>
              <w:rPr>
                <w:rFonts w:cstheme="minorHAnsi"/>
                <w:color w:val="0D0D0D" w:themeColor="text1" w:themeTint="F2"/>
                <w:shd w:val="clear" w:color="auto" w:fill="FFFFFF"/>
              </w:rPr>
            </w:pPr>
          </w:p>
          <w:p w14:paraId="212131E7"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118421C5" w14:textId="77777777" w:rsidR="00C337BE" w:rsidRPr="00220BE9" w:rsidRDefault="00C337BE" w:rsidP="00C337BE">
            <w:pPr>
              <w:rPr>
                <w:rFonts w:cstheme="minorHAnsi"/>
                <w:color w:val="0D0D0D" w:themeColor="text1" w:themeTint="F2"/>
                <w:shd w:val="clear" w:color="auto" w:fill="FFFFFF"/>
              </w:rPr>
            </w:pPr>
          </w:p>
          <w:p w14:paraId="1510348C"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29BC9842" w14:textId="77777777" w:rsidR="00C337BE" w:rsidRPr="00220BE9" w:rsidRDefault="00C337BE" w:rsidP="00C337BE">
            <w:pPr>
              <w:rPr>
                <w:rFonts w:cstheme="minorHAnsi"/>
                <w:color w:val="0D0D0D" w:themeColor="text1" w:themeTint="F2"/>
                <w:shd w:val="clear" w:color="auto" w:fill="FFFFFF"/>
              </w:rPr>
            </w:pPr>
          </w:p>
          <w:p w14:paraId="4329D4B3"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36D19DC3" w14:textId="77777777" w:rsidR="00C337BE" w:rsidRPr="00220BE9" w:rsidRDefault="00C337BE" w:rsidP="00C337BE">
            <w:pPr>
              <w:rPr>
                <w:rFonts w:cstheme="minorHAnsi"/>
                <w:color w:val="0D0D0D" w:themeColor="text1" w:themeTint="F2"/>
                <w:shd w:val="clear" w:color="auto" w:fill="FFFFFF"/>
              </w:rPr>
            </w:pPr>
          </w:p>
          <w:p w14:paraId="229E074D" w14:textId="77777777" w:rsidR="00C337BE" w:rsidRPr="00220BE9" w:rsidRDefault="00C337BE" w:rsidP="00C337BE">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238AD710"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20693C3C" w14:textId="77777777" w:rsidR="00C337BE" w:rsidRPr="00220BE9" w:rsidRDefault="00C337BE" w:rsidP="00C337BE">
            <w:pPr>
              <w:rPr>
                <w:rFonts w:cstheme="minorHAnsi"/>
                <w:color w:val="0D0D0D" w:themeColor="text1" w:themeTint="F2"/>
                <w:shd w:val="clear" w:color="auto" w:fill="FFFFFF"/>
              </w:rPr>
            </w:pPr>
          </w:p>
          <w:p w14:paraId="00387EDA"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12671564" w14:textId="77777777" w:rsidR="00C337BE" w:rsidRPr="00220BE9" w:rsidRDefault="00C337BE" w:rsidP="00C337BE">
            <w:pPr>
              <w:rPr>
                <w:rFonts w:cstheme="minorHAnsi"/>
                <w:color w:val="0D0D0D" w:themeColor="text1" w:themeTint="F2"/>
                <w:shd w:val="clear" w:color="auto" w:fill="FFFFFF"/>
              </w:rPr>
            </w:pPr>
          </w:p>
          <w:p w14:paraId="17AC468B"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471B0098" w14:textId="77777777" w:rsidR="00C337BE" w:rsidRPr="00220BE9" w:rsidRDefault="00C337BE" w:rsidP="00C337BE">
            <w:pPr>
              <w:rPr>
                <w:rFonts w:cstheme="minorHAnsi"/>
                <w:color w:val="0D0D0D" w:themeColor="text1" w:themeTint="F2"/>
                <w:shd w:val="clear" w:color="auto" w:fill="FFFFFF"/>
              </w:rPr>
            </w:pPr>
          </w:p>
          <w:p w14:paraId="71F298CB" w14:textId="77777777" w:rsidR="00C337BE" w:rsidRPr="00220BE9" w:rsidRDefault="00C337BE" w:rsidP="00C337BE">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02DCA467"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59BB23F" w14:textId="77777777" w:rsidR="00C337BE" w:rsidRPr="00220BE9" w:rsidRDefault="00C337BE" w:rsidP="00C337BE">
            <w:pPr>
              <w:rPr>
                <w:rFonts w:cstheme="minorHAnsi"/>
                <w:color w:val="0D0D0D" w:themeColor="text1" w:themeTint="F2"/>
                <w:shd w:val="clear" w:color="auto" w:fill="FFFFFF"/>
              </w:rPr>
            </w:pPr>
          </w:p>
          <w:p w14:paraId="211208E3" w14:textId="77777777" w:rsidR="00C337BE" w:rsidRPr="00220BE9"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4BEBA975" w14:textId="77777777" w:rsidR="00C337BE" w:rsidRPr="00220BE9" w:rsidRDefault="00C337BE" w:rsidP="00C337BE">
            <w:pPr>
              <w:rPr>
                <w:rFonts w:cstheme="minorHAnsi"/>
                <w:color w:val="0D0D0D" w:themeColor="text1" w:themeTint="F2"/>
                <w:shd w:val="clear" w:color="auto" w:fill="FFFFFF"/>
              </w:rPr>
            </w:pPr>
          </w:p>
          <w:p w14:paraId="2AD0C1CD" w14:textId="77777777" w:rsidR="00C337BE"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25A79636" w14:textId="77777777" w:rsidR="00C337BE" w:rsidRPr="00220BE9" w:rsidRDefault="00C337BE" w:rsidP="00C337BE">
            <w:pPr>
              <w:rPr>
                <w:rFonts w:cstheme="minorHAnsi"/>
                <w:color w:val="0D0D0D" w:themeColor="text1" w:themeTint="F2"/>
                <w:shd w:val="clear" w:color="auto" w:fill="FFFFFF"/>
              </w:rPr>
            </w:pPr>
          </w:p>
          <w:p w14:paraId="293A6D0F" w14:textId="77777777" w:rsidR="00C337BE" w:rsidRPr="00220BE9" w:rsidRDefault="00C337BE" w:rsidP="00C337BE">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176B150" w14:textId="77777777" w:rsidR="00C337BE" w:rsidRPr="00220BE9" w:rsidRDefault="00C337BE" w:rsidP="00C337BE">
            <w:pPr>
              <w:rPr>
                <w:rFonts w:cstheme="minorHAnsi"/>
                <w:color w:val="0D0D0D" w:themeColor="text1" w:themeTint="F2"/>
                <w:shd w:val="clear" w:color="auto" w:fill="FFFFFF"/>
              </w:rPr>
            </w:pPr>
          </w:p>
          <w:p w14:paraId="017D343D" w14:textId="77777777" w:rsidR="00C337BE" w:rsidRDefault="00C337BE" w:rsidP="00C337BE">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3B49CA66" w14:textId="77777777" w:rsidR="00C337BE" w:rsidRDefault="00C337BE" w:rsidP="00C337BE">
            <w:pPr>
              <w:rPr>
                <w:rFonts w:cstheme="minorHAnsi"/>
                <w:color w:val="0D0D0D" w:themeColor="text1" w:themeTint="F2"/>
                <w:shd w:val="clear" w:color="auto" w:fill="FFFFFF"/>
              </w:rPr>
            </w:pPr>
          </w:p>
          <w:p w14:paraId="38B2D4E1" w14:textId="18E6746A" w:rsidR="004978D3" w:rsidRPr="00946337" w:rsidRDefault="00C337BE" w:rsidP="00C337BE">
            <w:pPr>
              <w:spacing w:after="240"/>
              <w:rPr>
                <w:color w:val="1F497D"/>
              </w:rPr>
            </w:pPr>
            <w:r>
              <w:rPr>
                <w:color w:val="0D0D0D"/>
              </w:rPr>
              <w:t>The UGA Veterinary Teaching Hospital tour:  </w:t>
            </w:r>
            <w:hyperlink r:id="rId12" w:history="1">
              <w:r>
                <w:rPr>
                  <w:rStyle w:val="Hyperlink"/>
                </w:rPr>
                <w:t>https://www.youtube.com/watch?v=zMIR0Ayz6ys&amp;feature=youtu.be</w:t>
              </w:r>
            </w:hyperlink>
            <w:r>
              <w:rPr>
                <w:color w:val="0D0D0D"/>
              </w:rPr>
              <w:t>.</w:t>
            </w:r>
            <w:bookmarkStart w:id="22" w:name="_GoBack"/>
            <w:bookmarkEnd w:id="22"/>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3E0DC" w14:textId="77777777" w:rsidR="005A53B0" w:rsidRDefault="005A53B0" w:rsidP="004978D3">
      <w:pPr>
        <w:spacing w:after="0" w:line="240" w:lineRule="auto"/>
      </w:pPr>
      <w:r>
        <w:separator/>
      </w:r>
    </w:p>
  </w:endnote>
  <w:endnote w:type="continuationSeparator" w:id="0">
    <w:p w14:paraId="38DE2210" w14:textId="77777777" w:rsidR="005A53B0" w:rsidRDefault="005A53B0"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DC0403" w14:textId="77777777" w:rsidR="005A53B0" w:rsidRDefault="005A53B0" w:rsidP="004978D3">
      <w:pPr>
        <w:spacing w:after="0" w:line="240" w:lineRule="auto"/>
      </w:pPr>
      <w:r>
        <w:separator/>
      </w:r>
    </w:p>
  </w:footnote>
  <w:footnote w:type="continuationSeparator" w:id="0">
    <w:p w14:paraId="2E08DBBF" w14:textId="77777777" w:rsidR="005A53B0" w:rsidRDefault="005A53B0"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dy Luanne Wallace">
    <w15:presenceInfo w15:providerId="AD" w15:userId="S::mandywl@uga.edu::ef0653aa-4dc0-4a31-8636-46bb4ef578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7B42"/>
    <w:rsid w:val="00153584"/>
    <w:rsid w:val="001E6B9D"/>
    <w:rsid w:val="00205628"/>
    <w:rsid w:val="00240D87"/>
    <w:rsid w:val="00246261"/>
    <w:rsid w:val="002E4FED"/>
    <w:rsid w:val="00396E31"/>
    <w:rsid w:val="003975D9"/>
    <w:rsid w:val="00474BCA"/>
    <w:rsid w:val="004978D3"/>
    <w:rsid w:val="00521E5B"/>
    <w:rsid w:val="005640D6"/>
    <w:rsid w:val="00575395"/>
    <w:rsid w:val="005A53B0"/>
    <w:rsid w:val="005C1235"/>
    <w:rsid w:val="005E701B"/>
    <w:rsid w:val="005F04AB"/>
    <w:rsid w:val="00632699"/>
    <w:rsid w:val="00644587"/>
    <w:rsid w:val="006E6A51"/>
    <w:rsid w:val="006F6130"/>
    <w:rsid w:val="0073484F"/>
    <w:rsid w:val="007B30B2"/>
    <w:rsid w:val="007B4633"/>
    <w:rsid w:val="008C69EE"/>
    <w:rsid w:val="00946337"/>
    <w:rsid w:val="009B6CDD"/>
    <w:rsid w:val="009D0EFD"/>
    <w:rsid w:val="00B14643"/>
    <w:rsid w:val="00B34703"/>
    <w:rsid w:val="00B41BA3"/>
    <w:rsid w:val="00B421F8"/>
    <w:rsid w:val="00C24144"/>
    <w:rsid w:val="00C337BE"/>
    <w:rsid w:val="00C375ED"/>
    <w:rsid w:val="00C66469"/>
    <w:rsid w:val="00C9081D"/>
    <w:rsid w:val="00D02B95"/>
    <w:rsid w:val="00DE744F"/>
    <w:rsid w:val="00E13B10"/>
    <w:rsid w:val="00E16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737E3B"/>
    <w:rsid w:val="007E4853"/>
    <w:rsid w:val="00AB6EFC"/>
    <w:rsid w:val="00AC5C34"/>
    <w:rsid w:val="00CD32B2"/>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2BD8-DABC-4F7B-8B3B-03C9D5093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13T17:58:00Z</dcterms:created>
  <dcterms:modified xsi:type="dcterms:W3CDTF">2021-09-27T18:57:00Z</dcterms:modified>
</cp:coreProperties>
</file>